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5AB9" w:rsidRDefault="007E46C4" w:rsidP="00574636">
      <w:pPr>
        <w:pStyle w:val="Heading1"/>
      </w:pPr>
      <w:r>
        <w:t>Carpooling Application (</w:t>
      </w:r>
      <w:r w:rsidR="0028683E">
        <w:t>Yearlong</w:t>
      </w:r>
      <w:r>
        <w:t xml:space="preserve"> project)</w:t>
      </w:r>
      <w:r w:rsidR="0028683E">
        <w:t xml:space="preserve"> U</w:t>
      </w:r>
    </w:p>
    <w:p w:rsidR="00223B18" w:rsidRDefault="00223B18">
      <w:r>
        <w:t xml:space="preserve">Summary: I developed a carpooling (Android) application for my fourth year project. It harnesses Facebook, Google and Firebase technologies to produce an interface for drivers and passengers to match, assists with navigation and allows passengers to see how far their ride is. </w:t>
      </w:r>
    </w:p>
    <w:p w:rsidR="00223B18" w:rsidRDefault="00223B18"/>
    <w:p w:rsidR="0028683E" w:rsidRDefault="0028683E">
      <w:r>
        <w:t>Team size: 2</w:t>
      </w:r>
      <w:bookmarkStart w:id="0" w:name="_GoBack"/>
      <w:bookmarkEnd w:id="0"/>
    </w:p>
    <w:p w:rsidR="0028683E" w:rsidRDefault="009B259B">
      <w:r>
        <w:t xml:space="preserve">Development Methodology: </w:t>
      </w:r>
      <w:r w:rsidR="0028683E">
        <w:t>SCRUM</w:t>
      </w:r>
    </w:p>
    <w:p w:rsidR="0077402C" w:rsidRDefault="0077402C">
      <w:r>
        <w:t xml:space="preserve">Languages: </w:t>
      </w:r>
      <w:proofErr w:type="gramStart"/>
      <w:r>
        <w:t>Java(</w:t>
      </w:r>
      <w:proofErr w:type="gramEnd"/>
      <w:r>
        <w:t>Android) + JSON</w:t>
      </w:r>
    </w:p>
    <w:p w:rsidR="00FA64B7" w:rsidRDefault="00FA64B7">
      <w:r w:rsidRPr="0077402C">
        <w:rPr>
          <w:b/>
        </w:rPr>
        <w:t>Overview</w:t>
      </w:r>
      <w:r>
        <w:t>:</w:t>
      </w:r>
    </w:p>
    <w:p w:rsidR="009B259B" w:rsidRDefault="0077402C" w:rsidP="006209C8">
      <w:pPr>
        <w:jc w:val="both"/>
      </w:pPr>
      <w:r>
        <w:t>The</w:t>
      </w:r>
      <w:r w:rsidR="00CE6DE3">
        <w:t xml:space="preserve"> </w:t>
      </w:r>
      <w:r>
        <w:t xml:space="preserve">exiting </w:t>
      </w:r>
      <w:r w:rsidR="00CE6DE3">
        <w:t xml:space="preserve">project </w:t>
      </w:r>
      <w:r w:rsidR="009B259B">
        <w:t xml:space="preserve">“ePool” </w:t>
      </w:r>
      <w:r w:rsidR="00CE6DE3">
        <w:t xml:space="preserve">was developed as my fourth year project for my </w:t>
      </w:r>
      <w:r w:rsidR="00FA64B7">
        <w:t>Software Engineering Degree. It’</w:t>
      </w:r>
      <w:r w:rsidR="009B259B">
        <w:t>s a real-time carpooling application for Android.</w:t>
      </w:r>
      <w:r w:rsidR="00CE6DE3">
        <w:t xml:space="preserve"> The accompanying Research Report can be downloaded </w:t>
      </w:r>
      <w:r w:rsidR="00CE6DE3" w:rsidRPr="00CE6DE3">
        <w:rPr>
          <w:u w:val="single"/>
        </w:rPr>
        <w:t>here</w:t>
      </w:r>
      <w:r w:rsidR="00CE6DE3">
        <w:t>.</w:t>
      </w:r>
    </w:p>
    <w:p w:rsidR="009B259B" w:rsidRDefault="00192CDF" w:rsidP="006209C8">
      <w:pPr>
        <w:jc w:val="both"/>
      </w:pPr>
      <w:r>
        <w:t xml:space="preserve">It has </w:t>
      </w:r>
      <w:proofErr w:type="gramStart"/>
      <w:r>
        <w:t>a two</w:t>
      </w:r>
      <w:proofErr w:type="gramEnd"/>
      <w:r>
        <w:t xml:space="preserve">-tier </w:t>
      </w:r>
      <w:r w:rsidR="003611BA">
        <w:t>c</w:t>
      </w:r>
      <w:r>
        <w:t>lient-</w:t>
      </w:r>
      <w:r w:rsidR="003611BA">
        <w:t>s</w:t>
      </w:r>
      <w:r>
        <w:t xml:space="preserve">erver architecture. </w:t>
      </w:r>
      <w:r w:rsidR="009B259B">
        <w:t xml:space="preserve">It leverages the Facebook </w:t>
      </w:r>
      <w:r w:rsidR="00CE6DE3">
        <w:t xml:space="preserve">Graph </w:t>
      </w:r>
      <w:r w:rsidR="009B259B">
        <w:t xml:space="preserve">API for authentication and event management, Google Maps </w:t>
      </w:r>
      <w:r w:rsidR="00CE6DE3">
        <w:t xml:space="preserve">Application </w:t>
      </w:r>
      <w:r w:rsidR="00504367">
        <w:t xml:space="preserve">(and </w:t>
      </w:r>
      <w:r w:rsidR="009B259B">
        <w:t>API</w:t>
      </w:r>
      <w:r w:rsidR="00504367">
        <w:t>)</w:t>
      </w:r>
      <w:r w:rsidR="009B259B">
        <w:t xml:space="preserve"> for visual map displays</w:t>
      </w:r>
      <w:r w:rsidR="00504367">
        <w:t>, calculating distances</w:t>
      </w:r>
      <w:r w:rsidR="009B259B">
        <w:t xml:space="preserve"> and navigation, and Firebase as a backend </w:t>
      </w:r>
      <w:r w:rsidR="00FA64B7">
        <w:t xml:space="preserve">for </w:t>
      </w:r>
      <w:r w:rsidR="009B259B">
        <w:t>hand</w:t>
      </w:r>
      <w:r w:rsidR="00FA64B7">
        <w:t xml:space="preserve">ling </w:t>
      </w:r>
      <w:r w:rsidR="00504367">
        <w:t>driver-passenger pairing</w:t>
      </w:r>
      <w:r w:rsidR="009B259B">
        <w:t xml:space="preserve"> and updating the driver’s</w:t>
      </w:r>
      <w:r w:rsidR="00FA64B7">
        <w:t xml:space="preserve"> location in real time.</w:t>
      </w:r>
    </w:p>
    <w:p w:rsidR="00CE6DE3" w:rsidRDefault="00CE6DE3" w:rsidP="006209C8">
      <w:pPr>
        <w:jc w:val="both"/>
      </w:pPr>
      <w:r w:rsidRPr="0077402C">
        <w:rPr>
          <w:b/>
        </w:rPr>
        <w:t>Justifications</w:t>
      </w:r>
      <w:r>
        <w:t>:</w:t>
      </w:r>
    </w:p>
    <w:p w:rsidR="009B259B" w:rsidRDefault="009B259B" w:rsidP="006209C8">
      <w:pPr>
        <w:jc w:val="both"/>
      </w:pPr>
      <w:r>
        <w:t xml:space="preserve">Material Design </w:t>
      </w:r>
      <w:r w:rsidR="003611BA">
        <w:t>was used for its a</w:t>
      </w:r>
      <w:r>
        <w:t xml:space="preserve">esthetic </w:t>
      </w:r>
      <w:r w:rsidR="003611BA">
        <w:t xml:space="preserve">because of its simplistic and natural design; </w:t>
      </w:r>
      <w:r>
        <w:t xml:space="preserve">a key focus was on </w:t>
      </w:r>
      <w:r w:rsidR="00192CDF">
        <w:t xml:space="preserve">the </w:t>
      </w:r>
      <w:r>
        <w:t>usability</w:t>
      </w:r>
      <w:r w:rsidR="00192CDF">
        <w:t xml:space="preserve"> of our application.</w:t>
      </w:r>
    </w:p>
    <w:p w:rsidR="00CE6DE3" w:rsidRDefault="00192CDF" w:rsidP="006209C8">
      <w:pPr>
        <w:jc w:val="both"/>
      </w:pPr>
      <w:r>
        <w:t>Facebook was used because it’s widely used throughout all generations, automatically authenticates subsequent accesses after the first sign-in</w:t>
      </w:r>
      <w:r w:rsidR="00CE6DE3">
        <w:t xml:space="preserve">, </w:t>
      </w:r>
      <w:r>
        <w:t>has a pre-existing even</w:t>
      </w:r>
      <w:r w:rsidR="00CE6DE3">
        <w:t xml:space="preserve">t management service and generates app-specific ID’s which </w:t>
      </w:r>
      <w:r w:rsidR="00FA64B7">
        <w:t>are</w:t>
      </w:r>
      <w:r w:rsidR="00CE6DE3">
        <w:t xml:space="preserve"> used to identify users in the application.</w:t>
      </w:r>
    </w:p>
    <w:p w:rsidR="00504367" w:rsidRDefault="00504367" w:rsidP="006209C8">
      <w:pPr>
        <w:jc w:val="both"/>
      </w:pPr>
      <w:r>
        <w:t xml:space="preserve">Google Maps was used because it’s </w:t>
      </w:r>
      <w:r w:rsidR="00CE6DE3">
        <w:t>pre-install</w:t>
      </w:r>
      <w:r w:rsidR="00FA64B7">
        <w:t>ed on most Android phones and provides</w:t>
      </w:r>
      <w:r w:rsidR="00CE6DE3">
        <w:t xml:space="preserve"> the ability for </w:t>
      </w:r>
      <w:r w:rsidR="00FA64B7">
        <w:t xml:space="preserve">real-time </w:t>
      </w:r>
      <w:r w:rsidR="00CE6DE3">
        <w:t xml:space="preserve">navigation to all passengers on a driver’s route. The Google Maps API was used because of its visually appealing </w:t>
      </w:r>
      <w:r>
        <w:t xml:space="preserve">map </w:t>
      </w:r>
      <w:r w:rsidR="00CE6DE3">
        <w:t>display and optimised multi-</w:t>
      </w:r>
      <w:r w:rsidR="00FA64B7">
        <w:t>point route calls which returns</w:t>
      </w:r>
      <w:r w:rsidR="00CE6DE3">
        <w:t xml:space="preserve"> both distance and estimated time.</w:t>
      </w:r>
    </w:p>
    <w:p w:rsidR="006209C8" w:rsidRDefault="00574636" w:rsidP="006209C8">
      <w:pPr>
        <w:jc w:val="both"/>
      </w:pPr>
      <w:r>
        <w:t xml:space="preserve">Firebase </w:t>
      </w:r>
      <w:r w:rsidR="00FA64B7">
        <w:t>was used for the backend because of its rapid syncing ability because it dynamically updates all clients in real-time and for future development into the Google Cloud Platform for server-oriented implementation of push notifications.</w:t>
      </w:r>
    </w:p>
    <w:p w:rsidR="00223B18" w:rsidRDefault="00223B18" w:rsidP="00574636">
      <w:pPr>
        <w:pStyle w:val="Heading1"/>
      </w:pPr>
    </w:p>
    <w:p w:rsidR="00223B18" w:rsidRDefault="00223B18" w:rsidP="00574636">
      <w:pPr>
        <w:pStyle w:val="Heading1"/>
      </w:pPr>
    </w:p>
    <w:p w:rsidR="00223B18" w:rsidRDefault="00223B18" w:rsidP="00574636">
      <w:pPr>
        <w:pStyle w:val="Heading1"/>
      </w:pPr>
    </w:p>
    <w:p w:rsidR="007E46C4" w:rsidRDefault="007E46C4" w:rsidP="00574636">
      <w:pPr>
        <w:pStyle w:val="Heading1"/>
      </w:pPr>
      <w:r>
        <w:t>Calendar Updater (Datacom Internship)</w:t>
      </w:r>
    </w:p>
    <w:p w:rsidR="0028683E" w:rsidRDefault="0028683E">
      <w:r>
        <w:t>Team size: 4 + SM</w:t>
      </w:r>
    </w:p>
    <w:p w:rsidR="009B259B" w:rsidRDefault="009B259B" w:rsidP="009B259B">
      <w:r>
        <w:t>Development Methodology: SCRUM</w:t>
      </w:r>
    </w:p>
    <w:p w:rsidR="0077402C" w:rsidRDefault="0077402C" w:rsidP="009B259B">
      <w:r>
        <w:t>Languages: C# + HTML + CSS</w:t>
      </w:r>
    </w:p>
    <w:p w:rsidR="008A0DDF" w:rsidRDefault="008A0DDF">
      <w:r>
        <w:t>University time tables</w:t>
      </w:r>
    </w:p>
    <w:p w:rsidR="008A0DDF" w:rsidRDefault="008A0DDF">
      <w:r>
        <w:t>Microsoft Azure</w:t>
      </w:r>
      <w:r w:rsidR="00BA2647">
        <w:t xml:space="preserve"> was used to host the several components </w:t>
      </w:r>
    </w:p>
    <w:p w:rsidR="008A0DDF" w:rsidRDefault="008A0DDF">
      <w:proofErr w:type="spellStart"/>
      <w:r>
        <w:t>Webjobs</w:t>
      </w:r>
      <w:proofErr w:type="spellEnd"/>
      <w:r>
        <w:t xml:space="preserve"> – Pull off the </w:t>
      </w:r>
      <w:r w:rsidR="005E07D6">
        <w:t xml:space="preserve">university specific </w:t>
      </w:r>
      <w:r>
        <w:t xml:space="preserve">queue and </w:t>
      </w:r>
      <w:r w:rsidR="005E07D6">
        <w:t>upload the event to the students Office365 account</w:t>
      </w:r>
    </w:p>
    <w:p w:rsidR="00B94FA7" w:rsidRDefault="00B94FA7">
      <w:r>
        <w:t xml:space="preserve">Office 365 </w:t>
      </w:r>
      <w:r w:rsidR="004E38F7">
        <w:t>–</w:t>
      </w:r>
      <w:r>
        <w:t xml:space="preserve"> </w:t>
      </w:r>
      <w:r w:rsidR="00752FC6">
        <w:t>SDK</w:t>
      </w:r>
      <w:r w:rsidR="004E38F7">
        <w:t xml:space="preserve"> was in development so I created a temporary SDK to use for pushing calendar events and posting emails to users. </w:t>
      </w:r>
    </w:p>
    <w:p w:rsidR="008A0DDF" w:rsidRDefault="008A0DDF"/>
    <w:p w:rsidR="008A0DDF" w:rsidRDefault="008A0DDF"/>
    <w:p w:rsidR="007E46C4" w:rsidRDefault="007E46C4" w:rsidP="00574636">
      <w:pPr>
        <w:pStyle w:val="Heading1"/>
      </w:pPr>
      <w:r>
        <w:t xml:space="preserve">Gambling </w:t>
      </w:r>
      <w:r w:rsidR="0028683E">
        <w:t xml:space="preserve">Intervention </w:t>
      </w:r>
      <w:r>
        <w:t>Application (</w:t>
      </w:r>
      <w:r w:rsidR="0028683E">
        <w:t>R</w:t>
      </w:r>
      <w:r>
        <w:t xml:space="preserve">eal world </w:t>
      </w:r>
      <w:r w:rsidR="0028683E">
        <w:t>Client</w:t>
      </w:r>
      <w:r>
        <w:t>)</w:t>
      </w:r>
      <w:r w:rsidR="0028683E">
        <w:t xml:space="preserve"> U</w:t>
      </w:r>
    </w:p>
    <w:p w:rsidR="00024C6E" w:rsidRDefault="00024C6E">
      <w:r>
        <w:t>Team Size: 9</w:t>
      </w:r>
    </w:p>
    <w:p w:rsidR="009B259B" w:rsidRDefault="009B259B" w:rsidP="009B259B">
      <w:r>
        <w:t>Development Methodology: SCRUM</w:t>
      </w:r>
    </w:p>
    <w:p w:rsidR="00024C6E" w:rsidRDefault="00024C6E">
      <w:r>
        <w:t>Rotating Roles</w:t>
      </w:r>
    </w:p>
    <w:p w:rsidR="0028683E" w:rsidRDefault="0028683E" w:rsidP="00574636">
      <w:pPr>
        <w:pStyle w:val="Heading1"/>
      </w:pPr>
      <w:r>
        <w:t>Obfuscation Application (Security) U</w:t>
      </w:r>
    </w:p>
    <w:p w:rsidR="00574636" w:rsidRDefault="00574636" w:rsidP="007A79C8">
      <w:pPr>
        <w:pStyle w:val="Heading1"/>
      </w:pPr>
      <w:r>
        <w:t>Parallel Programming Website</w:t>
      </w:r>
    </w:p>
    <w:p w:rsidR="00574636" w:rsidRDefault="00574636" w:rsidP="00574636">
      <w:r>
        <w:t>Teaching students about parallel programming concepts</w:t>
      </w:r>
    </w:p>
    <w:p w:rsidR="00574636" w:rsidRDefault="007A79C8" w:rsidP="007A79C8">
      <w:pPr>
        <w:pStyle w:val="Heading1"/>
      </w:pPr>
      <w:r>
        <w:t>3D Games in Unity</w:t>
      </w:r>
    </w:p>
    <w:p w:rsidR="008A0DDF" w:rsidRDefault="008A0DDF" w:rsidP="008A0DDF">
      <w:proofErr w:type="spellStart"/>
      <w:proofErr w:type="gramStart"/>
      <w:r>
        <w:t>Astroids</w:t>
      </w:r>
      <w:proofErr w:type="spellEnd"/>
      <w:r>
        <w:t xml:space="preserve">  game</w:t>
      </w:r>
      <w:proofErr w:type="gramEnd"/>
    </w:p>
    <w:p w:rsidR="008A0DDF" w:rsidRPr="008A0DDF" w:rsidRDefault="008A0DDF" w:rsidP="008A0DDF"/>
    <w:p w:rsidR="007A79C8" w:rsidRDefault="007A79C8" w:rsidP="007A79C8">
      <w:pPr>
        <w:pStyle w:val="Heading1"/>
      </w:pPr>
      <w:r>
        <w:lastRenderedPageBreak/>
        <w:t>Cinema Manager</w:t>
      </w:r>
    </w:p>
    <w:p w:rsidR="007A79C8" w:rsidRDefault="007A79C8" w:rsidP="00574636">
      <w:r>
        <w:t>Java</w:t>
      </w:r>
    </w:p>
    <w:p w:rsidR="007A79C8" w:rsidRDefault="007A79C8" w:rsidP="00574636">
      <w:r>
        <w:t>Client-Server while using Maven</w:t>
      </w:r>
    </w:p>
    <w:p w:rsidR="00223B18" w:rsidRDefault="00223B18" w:rsidP="00574636"/>
    <w:p w:rsidR="00223B18" w:rsidRDefault="00223B18" w:rsidP="00574636"/>
    <w:p w:rsidR="00223B18" w:rsidRDefault="00223B18" w:rsidP="00574636"/>
    <w:p w:rsidR="00223B18" w:rsidRDefault="00223B18" w:rsidP="00223B18">
      <w:r>
        <w:t>Projects</w:t>
      </w:r>
    </w:p>
    <w:p w:rsidR="00223B18" w:rsidRDefault="00223B18" w:rsidP="00223B18">
      <w:proofErr w:type="gramStart"/>
      <w:r>
        <w:t>ePool</w:t>
      </w:r>
      <w:proofErr w:type="gramEnd"/>
      <w:r>
        <w:t xml:space="preserve"> - Carpooling Application</w:t>
      </w:r>
    </w:p>
    <w:p w:rsidR="00223B18" w:rsidRDefault="00223B18" w:rsidP="00223B18">
      <w:r>
        <w:t>Phobia – 3D Dungeon Crawler</w:t>
      </w:r>
    </w:p>
    <w:p w:rsidR="00223B18" w:rsidRDefault="00223B18" w:rsidP="00223B18">
      <w:r w:rsidRPr="00792DBB">
        <w:rPr>
          <w:color w:val="FF0000"/>
        </w:rPr>
        <w:t xml:space="preserve">[NAME HERE] </w:t>
      </w:r>
      <w:r>
        <w:t>–Virtual Art Presentation</w:t>
      </w:r>
    </w:p>
    <w:p w:rsidR="00223B18" w:rsidRDefault="00223B18" w:rsidP="00223B18"/>
    <w:p w:rsidR="00223B18" w:rsidRDefault="00223B18" w:rsidP="00223B18"/>
    <w:p w:rsidR="00223B18" w:rsidRDefault="00223B18" w:rsidP="00223B18">
      <w:r>
        <w:t>Prototype X - Simple Avoider</w:t>
      </w:r>
    </w:p>
    <w:p w:rsidR="00223B18" w:rsidRDefault="00223B18" w:rsidP="00223B18">
      <w:r>
        <w:t>No Frills – Simple Platformer</w:t>
      </w:r>
    </w:p>
    <w:p w:rsidR="00223B18" w:rsidRPr="00574636" w:rsidRDefault="00223B18" w:rsidP="00574636"/>
    <w:sectPr w:rsidR="00223B18" w:rsidRPr="005746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0NzY3NrEwNLQ0MTFT0lEKTi0uzszPAykwrAUA0cTOziwAAAA="/>
  </w:docVars>
  <w:rsids>
    <w:rsidRoot w:val="007E46C4"/>
    <w:rsid w:val="00024C6E"/>
    <w:rsid w:val="00192CDF"/>
    <w:rsid w:val="001B322E"/>
    <w:rsid w:val="00223B18"/>
    <w:rsid w:val="0028683E"/>
    <w:rsid w:val="003611BA"/>
    <w:rsid w:val="003C194F"/>
    <w:rsid w:val="00410BD7"/>
    <w:rsid w:val="004E38F7"/>
    <w:rsid w:val="00504367"/>
    <w:rsid w:val="00535AB9"/>
    <w:rsid w:val="00574636"/>
    <w:rsid w:val="005E07D6"/>
    <w:rsid w:val="006209C8"/>
    <w:rsid w:val="00752FC6"/>
    <w:rsid w:val="0077402C"/>
    <w:rsid w:val="007A79C8"/>
    <w:rsid w:val="007E46C4"/>
    <w:rsid w:val="00822BDA"/>
    <w:rsid w:val="008366E6"/>
    <w:rsid w:val="008A0DDF"/>
    <w:rsid w:val="009B259B"/>
    <w:rsid w:val="00AB00EA"/>
    <w:rsid w:val="00B94FA7"/>
    <w:rsid w:val="00BA2647"/>
    <w:rsid w:val="00CE6DE3"/>
    <w:rsid w:val="00D26296"/>
    <w:rsid w:val="00F22BFC"/>
    <w:rsid w:val="00FA64B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463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636"/>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463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63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3</TotalTime>
  <Pages>3</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ster</dc:creator>
  <cp:lastModifiedBy>Chester</cp:lastModifiedBy>
  <cp:revision>10</cp:revision>
  <dcterms:created xsi:type="dcterms:W3CDTF">2017-05-13T03:25:00Z</dcterms:created>
  <dcterms:modified xsi:type="dcterms:W3CDTF">2017-06-15T04:38:00Z</dcterms:modified>
</cp:coreProperties>
</file>